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26BF3A" w14:textId="3C707E0F" w:rsidR="00CF47E0" w:rsidRPr="00515E76" w:rsidRDefault="006263E8" w:rsidP="00515E76">
      <w:pPr>
        <w:pStyle w:val="NoSpacing"/>
        <w:jc w:val="center"/>
        <w:rPr>
          <w:rFonts w:ascii="Garamond" w:hAnsi="Garamond"/>
          <w:b/>
          <w:bCs/>
          <w:sz w:val="36"/>
          <w:szCs w:val="36"/>
        </w:rPr>
      </w:pPr>
      <w:r w:rsidRPr="00515E76">
        <w:rPr>
          <w:rFonts w:ascii="Garamond" w:hAnsi="Garamond"/>
          <w:b/>
          <w:bCs/>
          <w:sz w:val="36"/>
          <w:szCs w:val="36"/>
        </w:rPr>
        <w:t>MPA Project</w:t>
      </w:r>
    </w:p>
    <w:p w14:paraId="42A0E342" w14:textId="45C416C8" w:rsidR="00CF47E0" w:rsidRDefault="00515E76" w:rsidP="00515E76">
      <w:pPr>
        <w:pStyle w:val="NoSpacing"/>
        <w:jc w:val="center"/>
        <w:rPr>
          <w:rFonts w:ascii="Garamond" w:hAnsi="Garamond"/>
          <w:b/>
          <w:bCs/>
          <w:sz w:val="24"/>
          <w:szCs w:val="24"/>
        </w:rPr>
      </w:pPr>
      <w:r>
        <w:rPr>
          <w:rFonts w:ascii="Garamond" w:hAnsi="Garamond"/>
          <w:b/>
          <w:bCs/>
          <w:sz w:val="24"/>
          <w:szCs w:val="24"/>
        </w:rPr>
        <w:t xml:space="preserve">(as of </w:t>
      </w:r>
      <w:r w:rsidR="004F7272">
        <w:rPr>
          <w:rFonts w:ascii="Garamond" w:hAnsi="Garamond"/>
          <w:b/>
          <w:bCs/>
          <w:sz w:val="24"/>
          <w:szCs w:val="24"/>
        </w:rPr>
        <w:t>September</w:t>
      </w:r>
      <w:r w:rsidR="00CF47E0" w:rsidRPr="00515E76">
        <w:rPr>
          <w:rFonts w:ascii="Garamond" w:hAnsi="Garamond"/>
          <w:b/>
          <w:bCs/>
          <w:sz w:val="24"/>
          <w:szCs w:val="24"/>
        </w:rPr>
        <w:t xml:space="preserve"> </w:t>
      </w:r>
      <w:r w:rsidR="00731E37">
        <w:rPr>
          <w:rFonts w:ascii="Garamond" w:hAnsi="Garamond"/>
          <w:b/>
          <w:bCs/>
          <w:sz w:val="24"/>
          <w:szCs w:val="24"/>
        </w:rPr>
        <w:t>13</w:t>
      </w:r>
      <w:r w:rsidR="00CF47E0" w:rsidRPr="00515E76">
        <w:rPr>
          <w:rFonts w:ascii="Garamond" w:hAnsi="Garamond"/>
          <w:b/>
          <w:bCs/>
          <w:sz w:val="24"/>
          <w:szCs w:val="24"/>
        </w:rPr>
        <w:t>, 2024</w:t>
      </w:r>
      <w:r>
        <w:rPr>
          <w:rFonts w:ascii="Garamond" w:hAnsi="Garamond"/>
          <w:b/>
          <w:bCs/>
          <w:sz w:val="24"/>
          <w:szCs w:val="24"/>
        </w:rPr>
        <w:t>)</w:t>
      </w:r>
    </w:p>
    <w:p w14:paraId="329E2BC0" w14:textId="77777777" w:rsidR="007C2FFE" w:rsidRDefault="007C2FFE" w:rsidP="00515E76">
      <w:pPr>
        <w:pStyle w:val="NoSpacing"/>
        <w:jc w:val="center"/>
        <w:rPr>
          <w:rFonts w:ascii="Garamond" w:hAnsi="Garamond"/>
          <w:b/>
          <w:bCs/>
          <w:sz w:val="24"/>
          <w:szCs w:val="24"/>
        </w:rPr>
      </w:pPr>
    </w:p>
    <w:p w14:paraId="69E54FB8" w14:textId="4A357377" w:rsidR="00601E4F" w:rsidRDefault="005405C1" w:rsidP="007C2FFE">
      <w:pPr>
        <w:pStyle w:val="NoSpacing"/>
      </w:pPr>
      <w:r>
        <w:rPr>
          <w:rFonts w:ascii="Garamond" w:hAnsi="Garamond"/>
          <w:b/>
          <w:bCs/>
        </w:rPr>
        <w:t>Free-</w:t>
      </w:r>
      <w:r w:rsidR="007C2FFE" w:rsidRPr="007C2FFE">
        <w:rPr>
          <w:rFonts w:ascii="Garamond" w:hAnsi="Garamond"/>
          <w:b/>
          <w:bCs/>
        </w:rPr>
        <w:t>Domain:</w:t>
      </w:r>
      <w:r w:rsidR="007C2FFE" w:rsidRPr="00601E4F">
        <w:rPr>
          <w:rFonts w:ascii="Garamond" w:hAnsi="Garamond"/>
          <w:b/>
          <w:bCs/>
          <w:sz w:val="24"/>
          <w:szCs w:val="24"/>
        </w:rPr>
        <w:t xml:space="preserve"> </w:t>
      </w:r>
      <w:hyperlink r:id="rId5" w:history="1">
        <w:r w:rsidR="0002354B" w:rsidRPr="002F5DB3">
          <w:rPr>
            <w:rStyle w:val="Hyperlink"/>
            <w:b/>
            <w:bCs/>
            <w:sz w:val="24"/>
            <w:szCs w:val="24"/>
          </w:rPr>
          <w:t>https://cheetah-striking-jaybird.ngrok-free.app/login</w:t>
        </w:r>
      </w:hyperlink>
    </w:p>
    <w:p w14:paraId="1B488775" w14:textId="2AAA6B05" w:rsidR="00906BE8" w:rsidRPr="007C2FFE" w:rsidRDefault="00906BE8" w:rsidP="007C2FFE">
      <w:pPr>
        <w:pStyle w:val="NoSpacing"/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 xml:space="preserve">User Type: </w:t>
      </w:r>
      <w:r w:rsidR="008164BD">
        <w:rPr>
          <w:rFonts w:ascii="Garamond" w:hAnsi="Garamond"/>
          <w:b/>
          <w:bCs/>
        </w:rPr>
        <w:t>Agency</w:t>
      </w:r>
    </w:p>
    <w:p w14:paraId="03A4E1EA" w14:textId="143CD1FB" w:rsidR="00AB1A0D" w:rsidRPr="007C2FFE" w:rsidRDefault="00AB1A0D" w:rsidP="00AB1A0D">
      <w:pPr>
        <w:pStyle w:val="NoSpacing"/>
        <w:rPr>
          <w:rFonts w:ascii="Garamond" w:hAnsi="Garamond"/>
          <w:b/>
          <w:bCs/>
        </w:rPr>
      </w:pPr>
      <w:r w:rsidRPr="007C2FFE">
        <w:rPr>
          <w:rFonts w:ascii="Garamond" w:hAnsi="Garamond"/>
          <w:b/>
          <w:bCs/>
        </w:rPr>
        <w:t xml:space="preserve">Email: </w:t>
      </w:r>
      <w:hyperlink r:id="rId6" w:history="1">
        <w:r w:rsidR="008164BD" w:rsidRPr="008164BD">
          <w:rPr>
            <w:rStyle w:val="Hyperlink"/>
            <w:rFonts w:ascii="Garamond" w:hAnsi="Garamond"/>
            <w:b/>
            <w:bCs/>
            <w:u w:val="none"/>
          </w:rPr>
          <w:t>lgutalalora@gmail.com</w:t>
        </w:r>
      </w:hyperlink>
    </w:p>
    <w:p w14:paraId="5BE81721" w14:textId="3E7D8788" w:rsidR="00AB1A0D" w:rsidRDefault="00AB1A0D" w:rsidP="007C2FFE">
      <w:pPr>
        <w:pStyle w:val="NoSpacing"/>
        <w:rPr>
          <w:rFonts w:ascii="Garamond" w:hAnsi="Garamond"/>
          <w:b/>
          <w:bCs/>
        </w:rPr>
      </w:pPr>
      <w:r w:rsidRPr="007C2FFE">
        <w:rPr>
          <w:rFonts w:ascii="Garamond" w:hAnsi="Garamond"/>
          <w:b/>
          <w:bCs/>
        </w:rPr>
        <w:t>Password: aq1sw2de3</w:t>
      </w:r>
    </w:p>
    <w:p w14:paraId="70C53143" w14:textId="77777777" w:rsidR="007C2FFE" w:rsidRDefault="007C2FFE" w:rsidP="007C2FFE">
      <w:pPr>
        <w:pStyle w:val="NoSpacing"/>
        <w:rPr>
          <w:rFonts w:ascii="Garamond" w:hAnsi="Garamond"/>
          <w:b/>
          <w:bCs/>
        </w:rPr>
      </w:pPr>
    </w:p>
    <w:p w14:paraId="57710BF9" w14:textId="09C706E7" w:rsidR="009714CF" w:rsidRDefault="00AB1A0D" w:rsidP="00515E76">
      <w:pPr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>Features:</w:t>
      </w:r>
    </w:p>
    <w:p w14:paraId="6CD55FE8" w14:textId="1CA6C625" w:rsidR="009714CF" w:rsidRPr="00515E76" w:rsidRDefault="008164BD" w:rsidP="00515E76">
      <w:pPr>
        <w:rPr>
          <w:rFonts w:ascii="Garamond" w:hAnsi="Garamond"/>
          <w:b/>
          <w:bCs/>
        </w:rPr>
        <w:sectPr w:rsidR="009714CF" w:rsidRPr="00515E76" w:rsidSect="00515E76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Garamond" w:hAnsi="Garamond"/>
          <w:b/>
          <w:bCs/>
        </w:rPr>
        <w:t xml:space="preserve">Agency </w:t>
      </w:r>
      <w:r w:rsidR="009714CF">
        <w:rPr>
          <w:rFonts w:ascii="Garamond" w:hAnsi="Garamond"/>
          <w:b/>
          <w:bCs/>
        </w:rPr>
        <w:t xml:space="preserve"> Account</w:t>
      </w:r>
    </w:p>
    <w:p w14:paraId="339FDCDF" w14:textId="7AD58828" w:rsidR="006263E8" w:rsidRDefault="006263E8" w:rsidP="006263E8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Dashboard</w:t>
      </w:r>
    </w:p>
    <w:p w14:paraId="63C32338" w14:textId="3F169E73" w:rsidR="006263E8" w:rsidRPr="00BE1F34" w:rsidRDefault="00BE1F34" w:rsidP="006263E8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="006263E8"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All Vessel</w:t>
      </w:r>
      <w:r w:rsidR="006263E8" w:rsidRPr="006263E8">
        <w:rPr>
          <w:rFonts w:ascii="Garamond" w:hAnsi="Garamond"/>
        </w:rPr>
        <w:t xml:space="preserve"> Tracking </w:t>
      </w:r>
    </w:p>
    <w:p w14:paraId="08E6366B" w14:textId="0209E065" w:rsidR="00BE1F34" w:rsidRPr="006263E8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Vessel</w:t>
      </w:r>
      <w:r w:rsidRPr="006263E8">
        <w:rPr>
          <w:rFonts w:ascii="Garamond" w:hAnsi="Garamond"/>
        </w:rPr>
        <w:t xml:space="preserve"> Tracking </w:t>
      </w:r>
      <w:r>
        <w:rPr>
          <w:rFonts w:ascii="Garamond" w:hAnsi="Garamond"/>
        </w:rPr>
        <w:t xml:space="preserve">Only </w:t>
      </w:r>
    </w:p>
    <w:p w14:paraId="02C2601F" w14:textId="534137EB" w:rsidR="00BE1F34" w:rsidRPr="00643585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Station</w:t>
      </w:r>
      <w:r w:rsidRPr="006263E8">
        <w:rPr>
          <w:rFonts w:ascii="Garamond" w:hAnsi="Garamond"/>
        </w:rPr>
        <w:t xml:space="preserve"> Tracking </w:t>
      </w:r>
      <w:r>
        <w:rPr>
          <w:rFonts w:ascii="Garamond" w:hAnsi="Garamond"/>
        </w:rPr>
        <w:t>Only</w:t>
      </w:r>
    </w:p>
    <w:p w14:paraId="1F43E293" w14:textId="080B2158" w:rsidR="00643585" w:rsidRPr="00643585" w:rsidRDefault="00643585" w:rsidP="00643585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643585">
        <w:rPr>
          <w:rFonts w:ascii="Garamond" w:hAnsi="Garamond"/>
        </w:rPr>
        <w:t>Search bar</w:t>
      </w:r>
      <w:r>
        <w:rPr>
          <w:rFonts w:ascii="Garamond" w:hAnsi="Garamond"/>
          <w:b/>
          <w:bCs/>
        </w:rPr>
        <w:t xml:space="preserve"> </w:t>
      </w:r>
    </w:p>
    <w:p w14:paraId="5FECFEB1" w14:textId="2E0AE0D2" w:rsidR="00BE1F34" w:rsidRPr="00BE1F34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Vessel</w:t>
      </w:r>
      <w:r w:rsidRPr="006263E8">
        <w:rPr>
          <w:rFonts w:ascii="Garamond" w:hAnsi="Garamond"/>
        </w:rPr>
        <w:t xml:space="preserve"> </w:t>
      </w:r>
      <w:r>
        <w:rPr>
          <w:rFonts w:ascii="Garamond" w:hAnsi="Garamond"/>
        </w:rPr>
        <w:t>&amp; Station</w:t>
      </w:r>
      <w:r w:rsidRPr="006263E8">
        <w:rPr>
          <w:rFonts w:ascii="Garamond" w:hAnsi="Garamond"/>
        </w:rPr>
        <w:t xml:space="preserve"> Tracking</w:t>
      </w:r>
      <w:r>
        <w:rPr>
          <w:rFonts w:ascii="Garamond" w:hAnsi="Garamond"/>
        </w:rPr>
        <w:t xml:space="preserve"> </w:t>
      </w:r>
    </w:p>
    <w:p w14:paraId="2BC4EA28" w14:textId="5A8101D5" w:rsidR="007A073C" w:rsidRPr="007A073C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7A073C">
        <w:rPr>
          <w:rFonts w:ascii="Segoe UI Symbol" w:hAnsi="Segoe UI Symbol"/>
          <w:color w:val="00B050"/>
          <w:shd w:val="clear" w:color="auto" w:fill="FFFFFF"/>
        </w:rPr>
        <w:t></w:t>
      </w:r>
      <w:r w:rsidRPr="007A073C">
        <w:rPr>
          <w:rFonts w:ascii="Garamond" w:hAnsi="Garamond"/>
        </w:rPr>
        <w:t xml:space="preserve"> Vessel</w:t>
      </w:r>
      <w:r w:rsidR="007A073C" w:rsidRPr="007A073C">
        <w:rPr>
          <w:rFonts w:ascii="Garamond" w:hAnsi="Garamond"/>
        </w:rPr>
        <w:t>,</w:t>
      </w:r>
      <w:r w:rsidRPr="007A073C">
        <w:rPr>
          <w:rFonts w:ascii="Garamond" w:hAnsi="Garamond"/>
        </w:rPr>
        <w:t xml:space="preserve"> Station </w:t>
      </w:r>
      <w:r w:rsidR="007A073C" w:rsidRPr="007A073C">
        <w:rPr>
          <w:rFonts w:ascii="Garamond" w:hAnsi="Garamond"/>
        </w:rPr>
        <w:t>and MPA Icons</w:t>
      </w:r>
      <w:r w:rsidRPr="007A073C">
        <w:rPr>
          <w:rFonts w:ascii="Garamond" w:hAnsi="Garamond"/>
        </w:rPr>
        <w:t xml:space="preserve"> </w:t>
      </w:r>
      <w:r w:rsidR="007A073C" w:rsidRPr="007A073C">
        <w:rPr>
          <w:rFonts w:ascii="Garamond" w:hAnsi="Garamond"/>
        </w:rPr>
        <w:t xml:space="preserve">hide and show </w:t>
      </w:r>
    </w:p>
    <w:p w14:paraId="1C86A615" w14:textId="70811EEB" w:rsidR="009714CF" w:rsidRPr="007A073C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7A073C">
        <w:rPr>
          <w:rFonts w:ascii="Segoe UI Symbol" w:hAnsi="Segoe UI Symbol"/>
          <w:color w:val="00B050"/>
          <w:shd w:val="clear" w:color="auto" w:fill="FFFFFF"/>
        </w:rPr>
        <w:t></w:t>
      </w:r>
      <w:r w:rsidRPr="007A073C">
        <w:rPr>
          <w:rFonts w:ascii="Garamond" w:hAnsi="Garamond"/>
        </w:rPr>
        <w:t xml:space="preserve"> Map Integration</w:t>
      </w:r>
    </w:p>
    <w:p w14:paraId="32DEBDDF" w14:textId="49AFFD1B" w:rsidR="000F68BE" w:rsidRPr="000F68BE" w:rsidRDefault="009714CF" w:rsidP="009714C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Mapping Marking</w:t>
      </w:r>
    </w:p>
    <w:p w14:paraId="6CC27C66" w14:textId="601C17B0" w:rsidR="00BE1F34" w:rsidRPr="000F68BE" w:rsidRDefault="000F68BE" w:rsidP="000F68BE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Mapping Shape</w:t>
      </w:r>
    </w:p>
    <w:p w14:paraId="11830A4A" w14:textId="0E61F3D1" w:rsidR="00BB1FEB" w:rsidRPr="0063462D" w:rsidRDefault="00BB1FEB" w:rsidP="00BB1FEB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Vessel</w:t>
      </w:r>
      <w:r w:rsidRPr="006263E8">
        <w:rPr>
          <w:rFonts w:ascii="Garamond" w:hAnsi="Garamond"/>
        </w:rPr>
        <w:t xml:space="preserve"> </w:t>
      </w:r>
      <w:r>
        <w:rPr>
          <w:rFonts w:ascii="Garamond" w:hAnsi="Garamond"/>
        </w:rPr>
        <w:t>Live Tracking</w:t>
      </w:r>
    </w:p>
    <w:p w14:paraId="6D604F3C" w14:textId="3C2D2445" w:rsidR="0063462D" w:rsidRPr="000314EF" w:rsidRDefault="0063462D" w:rsidP="0063462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User Log Out Button</w:t>
      </w:r>
    </w:p>
    <w:p w14:paraId="544E7A7F" w14:textId="7F74F092" w:rsidR="000314EF" w:rsidRPr="008164BD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Dashboard Fade in Transition</w:t>
      </w:r>
    </w:p>
    <w:p w14:paraId="7BF7B656" w14:textId="77777777" w:rsidR="008164BD" w:rsidRDefault="008164BD" w:rsidP="008164BD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Vessels</w:t>
      </w:r>
    </w:p>
    <w:p w14:paraId="691B08A3" w14:textId="5F49A432" w:rsidR="008164BD" w:rsidRDefault="008164BD" w:rsidP="008164B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b/>
          <w:bCs/>
        </w:rPr>
        <w:t>Search bar</w:t>
      </w:r>
    </w:p>
    <w:p w14:paraId="4D2737BF" w14:textId="5A4D3877" w:rsidR="008164BD" w:rsidRPr="00FA0510" w:rsidRDefault="008164BD" w:rsidP="008164B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Pr="00FA0510">
        <w:rPr>
          <w:rFonts w:ascii="Garamond" w:hAnsi="Garamond"/>
          <w:shd w:val="clear" w:color="auto" w:fill="FFFFFF"/>
        </w:rPr>
        <w:t>Nav – All Vessels</w:t>
      </w:r>
      <w:r>
        <w:rPr>
          <w:rFonts w:ascii="Garamond" w:hAnsi="Garamond"/>
          <w:shd w:val="clear" w:color="auto" w:fill="FFFFFF"/>
        </w:rPr>
        <w:t>, Active, Standby</w:t>
      </w:r>
    </w:p>
    <w:p w14:paraId="74926EC1" w14:textId="39CBBB84" w:rsidR="008164BD" w:rsidRPr="00BB1FEB" w:rsidRDefault="008164BD" w:rsidP="008164B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FA0510">
        <w:rPr>
          <w:rFonts w:ascii="Garamond" w:hAnsi="Garamond"/>
          <w:shd w:val="clear" w:color="auto" w:fill="FFFFFF"/>
        </w:rPr>
        <w:t>Add Vessel</w:t>
      </w:r>
    </w:p>
    <w:p w14:paraId="1AE4D1CE" w14:textId="2EEBFD1F" w:rsidR="008164BD" w:rsidRPr="00FA0510" w:rsidRDefault="008164BD" w:rsidP="008164B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FA0510">
        <w:rPr>
          <w:rFonts w:ascii="Garamond" w:hAnsi="Garamond"/>
          <w:shd w:val="clear" w:color="auto" w:fill="FFFFFF"/>
        </w:rPr>
        <w:t>Vessel</w:t>
      </w:r>
      <w:r>
        <w:rPr>
          <w:rFonts w:ascii="Garamond" w:hAnsi="Garamond"/>
          <w:shd w:val="clear" w:color="auto" w:fill="FFFFFF"/>
        </w:rPr>
        <w:t xml:space="preserve"> List</w:t>
      </w:r>
    </w:p>
    <w:p w14:paraId="57518801" w14:textId="3272ED6D" w:rsidR="008164BD" w:rsidRPr="007A073C" w:rsidRDefault="008164BD" w:rsidP="008164B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Vessel View</w:t>
      </w:r>
    </w:p>
    <w:p w14:paraId="6DDB62BB" w14:textId="494D4936" w:rsidR="008164BD" w:rsidRPr="00BE1F34" w:rsidRDefault="008164BD" w:rsidP="008164B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Vessel Route History</w:t>
      </w:r>
    </w:p>
    <w:p w14:paraId="14678E02" w14:textId="16E4343F" w:rsidR="008164BD" w:rsidRPr="00BE1F34" w:rsidRDefault="008164BD" w:rsidP="008164B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ap Integration</w:t>
      </w:r>
    </w:p>
    <w:p w14:paraId="63BF8FC2" w14:textId="4716153E" w:rsidR="008164BD" w:rsidRPr="008D725A" w:rsidRDefault="008164BD" w:rsidP="008164B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Delete </w:t>
      </w:r>
      <w:r w:rsidRPr="00FA0510">
        <w:rPr>
          <w:rFonts w:ascii="Garamond" w:hAnsi="Garamond"/>
          <w:shd w:val="clear" w:color="auto" w:fill="FFFFFF"/>
        </w:rPr>
        <w:t>Vessel</w:t>
      </w:r>
    </w:p>
    <w:p w14:paraId="224A4D1B" w14:textId="381FAAFF" w:rsidR="008164BD" w:rsidRPr="008D725A" w:rsidRDefault="008164BD" w:rsidP="008164B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Edit</w:t>
      </w:r>
      <w:r w:rsidRPr="00FA0510">
        <w:rPr>
          <w:rFonts w:ascii="Garamond" w:hAnsi="Garamond"/>
          <w:shd w:val="clear" w:color="auto" w:fill="FFFFFF"/>
        </w:rPr>
        <w:t xml:space="preserve"> Vessel</w:t>
      </w:r>
    </w:p>
    <w:p w14:paraId="2FA8774C" w14:textId="451A6BB9" w:rsidR="008164BD" w:rsidRPr="00412139" w:rsidRDefault="008164BD" w:rsidP="008164B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Address Dropdown (Linked to location table)</w:t>
      </w:r>
    </w:p>
    <w:p w14:paraId="1589317A" w14:textId="77777777" w:rsidR="00412139" w:rsidRDefault="00412139" w:rsidP="00412139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Route History</w:t>
      </w:r>
    </w:p>
    <w:p w14:paraId="41D81EBB" w14:textId="043763D8" w:rsidR="00412139" w:rsidRDefault="00412139" w:rsidP="0041213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Mapping Shape</w:t>
      </w:r>
    </w:p>
    <w:p w14:paraId="1B1FB79D" w14:textId="5BFDF53D" w:rsidR="00412139" w:rsidRPr="009714CF" w:rsidRDefault="00412139" w:rsidP="0041213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All Vessel Route</w:t>
      </w:r>
      <w:r w:rsidRPr="006263E8">
        <w:rPr>
          <w:rFonts w:ascii="Garamond" w:hAnsi="Garamond"/>
        </w:rPr>
        <w:t xml:space="preserve"> Tracking</w:t>
      </w:r>
      <w:r>
        <w:rPr>
          <w:rFonts w:ascii="Garamond" w:hAnsi="Garamond"/>
        </w:rPr>
        <w:t xml:space="preserve"> </w:t>
      </w:r>
    </w:p>
    <w:p w14:paraId="2AD3C70C" w14:textId="212C1C85" w:rsidR="00412139" w:rsidRPr="00BB1FEB" w:rsidRDefault="00412139" w:rsidP="0041213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Vessel Route</w:t>
      </w:r>
      <w:r w:rsidRPr="006263E8">
        <w:rPr>
          <w:rFonts w:ascii="Garamond" w:hAnsi="Garamond"/>
        </w:rPr>
        <w:t xml:space="preserve"> Tracking</w:t>
      </w:r>
      <w:r>
        <w:rPr>
          <w:rFonts w:ascii="Garamond" w:hAnsi="Garamond"/>
        </w:rPr>
        <w:t xml:space="preserve"> based on date and number of coordinates</w:t>
      </w:r>
    </w:p>
    <w:p w14:paraId="1987D601" w14:textId="05FF0DD3" w:rsidR="00412139" w:rsidRPr="000314EF" w:rsidRDefault="00412139" w:rsidP="0041213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List Vessel Route</w:t>
      </w:r>
      <w:r w:rsidRPr="006263E8">
        <w:rPr>
          <w:rFonts w:ascii="Garamond" w:hAnsi="Garamond"/>
        </w:rPr>
        <w:t xml:space="preserve"> </w:t>
      </w:r>
      <w:r>
        <w:rPr>
          <w:rFonts w:ascii="Garamond" w:hAnsi="Garamond"/>
        </w:rPr>
        <w:t>Coordinates and show it to map when highlighted</w:t>
      </w:r>
    </w:p>
    <w:p w14:paraId="0B299226" w14:textId="28A8B05F" w:rsidR="00412139" w:rsidRPr="00412139" w:rsidRDefault="00412139" w:rsidP="0041213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Route Fade in Transition </w:t>
      </w:r>
    </w:p>
    <w:p w14:paraId="7488805B" w14:textId="77777777" w:rsidR="00412139" w:rsidRDefault="00412139" w:rsidP="00412139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Administrator</w:t>
      </w:r>
      <w:r>
        <w:rPr>
          <w:rFonts w:ascii="Garamond" w:hAnsi="Garamond"/>
          <w:b/>
          <w:bCs/>
        </w:rPr>
        <w:t xml:space="preserve"> Account</w:t>
      </w:r>
    </w:p>
    <w:p w14:paraId="33B122F6" w14:textId="5B7E2949" w:rsidR="00412139" w:rsidRPr="0060256C" w:rsidRDefault="00412139" w:rsidP="0041213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View Admin Account</w:t>
      </w:r>
    </w:p>
    <w:p w14:paraId="2D97139B" w14:textId="1243C576" w:rsidR="00412139" w:rsidRPr="000314EF" w:rsidRDefault="00412139" w:rsidP="0041213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Modify Admin Basic Information</w:t>
      </w:r>
    </w:p>
    <w:p w14:paraId="17D7EBCA" w14:textId="345AF565" w:rsidR="00412139" w:rsidRPr="00731E37" w:rsidRDefault="00412139" w:rsidP="0041213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Admin Fade in Transition</w:t>
      </w:r>
    </w:p>
    <w:p w14:paraId="11D0BDDD" w14:textId="77777777" w:rsidR="00731E37" w:rsidRDefault="00731E37" w:rsidP="00731E37">
      <w:pPr>
        <w:pStyle w:val="ListParagraph"/>
        <w:numPr>
          <w:ilvl w:val="0"/>
          <w:numId w:val="1"/>
        </w:numPr>
        <w:rPr>
          <w:rFonts w:ascii="Garamond" w:hAnsi="Garamond"/>
          <w:b/>
          <w:bCs/>
          <w:color w:val="000000" w:themeColor="text1"/>
        </w:rPr>
      </w:pPr>
      <w:r w:rsidRPr="002F32B6">
        <w:rPr>
          <w:rFonts w:ascii="Garamond" w:hAnsi="Garamond"/>
          <w:b/>
          <w:bCs/>
          <w:color w:val="000000" w:themeColor="text1"/>
        </w:rPr>
        <w:t>Notification</w:t>
      </w:r>
    </w:p>
    <w:p w14:paraId="10108DDF" w14:textId="77777777" w:rsidR="00731E37" w:rsidRDefault="00731E37" w:rsidP="00731E37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Create</w:t>
      </w:r>
      <w:r w:rsidRPr="002F32B6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Announcement </w:t>
      </w:r>
    </w:p>
    <w:p w14:paraId="661F5B88" w14:textId="02382CA9" w:rsidR="00731E37" w:rsidRPr="00F12A1C" w:rsidRDefault="00731E37" w:rsidP="00731E37">
      <w:pPr>
        <w:pStyle w:val="ListParagraph"/>
        <w:numPr>
          <w:ilvl w:val="2"/>
          <w:numId w:val="1"/>
        </w:numPr>
        <w:rPr>
          <w:rFonts w:ascii="Garamond" w:hAnsi="Garamond"/>
        </w:rPr>
      </w:pPr>
      <w:r>
        <w:rPr>
          <w:rFonts w:ascii="Garamond" w:hAnsi="Garamond"/>
        </w:rPr>
        <w:t>New Content Editor</w:t>
      </w:r>
      <w:r>
        <w:rPr>
          <w:rFonts w:ascii="Garamond" w:hAnsi="Garamond"/>
        </w:rPr>
        <w:t xml:space="preserve"> </w:t>
      </w:r>
      <w:r w:rsidRPr="00731E37">
        <w:rPr>
          <w:rFonts w:ascii="Garamond" w:hAnsi="Garamond"/>
          <w:color w:val="00B0F0"/>
        </w:rPr>
        <w:t>(New)</w:t>
      </w:r>
    </w:p>
    <w:p w14:paraId="5C076119" w14:textId="07416685" w:rsidR="00731E37" w:rsidRPr="00F12A1C" w:rsidRDefault="00731E37" w:rsidP="00731E37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List Announcements </w:t>
      </w:r>
      <w:r w:rsidRPr="00731E37">
        <w:rPr>
          <w:rFonts w:ascii="Garamond" w:hAnsi="Garamond"/>
          <w:color w:val="00B0F0"/>
        </w:rPr>
        <w:t>(New)</w:t>
      </w:r>
    </w:p>
    <w:p w14:paraId="2224DD1E" w14:textId="5181E06D" w:rsidR="00731E37" w:rsidRPr="00F12A1C" w:rsidRDefault="00731E37" w:rsidP="00731E37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Update Announcements</w:t>
      </w:r>
      <w:r>
        <w:rPr>
          <w:rFonts w:ascii="Garamond" w:hAnsi="Garamond"/>
        </w:rPr>
        <w:t xml:space="preserve"> </w:t>
      </w:r>
      <w:r w:rsidRPr="00731E37">
        <w:rPr>
          <w:rFonts w:ascii="Garamond" w:hAnsi="Garamond"/>
          <w:color w:val="00B0F0"/>
        </w:rPr>
        <w:t>(New)</w:t>
      </w:r>
    </w:p>
    <w:p w14:paraId="7B4383FD" w14:textId="5804F6EE" w:rsidR="00731E37" w:rsidRDefault="00731E37" w:rsidP="00731E37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Delete Announcements</w:t>
      </w:r>
      <w:r>
        <w:rPr>
          <w:rFonts w:ascii="Garamond" w:hAnsi="Garamond"/>
        </w:rPr>
        <w:t xml:space="preserve"> </w:t>
      </w:r>
      <w:r w:rsidRPr="00731E37">
        <w:rPr>
          <w:rFonts w:ascii="Garamond" w:hAnsi="Garamond"/>
          <w:color w:val="00B0F0"/>
        </w:rPr>
        <w:t>(New)</w:t>
      </w:r>
    </w:p>
    <w:p w14:paraId="682B74AC" w14:textId="1A8AC06E" w:rsidR="00731E37" w:rsidRPr="000314EF" w:rsidRDefault="00731E37" w:rsidP="00731E3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Notification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 xml:space="preserve">Fade in </w:t>
      </w:r>
      <w:r w:rsidRPr="00731E37">
        <w:rPr>
          <w:rFonts w:ascii="Garamond" w:hAnsi="Garamond"/>
          <w:color w:val="00B0F0"/>
        </w:rPr>
        <w:t>(New)</w:t>
      </w:r>
      <w:r>
        <w:rPr>
          <w:rFonts w:ascii="Garamond" w:hAnsi="Garamond"/>
          <w:color w:val="00B0F0"/>
        </w:rPr>
        <w:t xml:space="preserve"> </w:t>
      </w:r>
      <w:r>
        <w:rPr>
          <w:rFonts w:ascii="Garamond" w:hAnsi="Garamond"/>
        </w:rPr>
        <w:t>Transition</w:t>
      </w:r>
    </w:p>
    <w:p w14:paraId="6627DCBF" w14:textId="4C74BD10" w:rsidR="00731E37" w:rsidRPr="004E608C" w:rsidRDefault="00731E37" w:rsidP="00731E3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Notification list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Slide in Transition</w:t>
      </w:r>
      <w:r>
        <w:rPr>
          <w:rFonts w:ascii="Garamond" w:hAnsi="Garamond"/>
        </w:rPr>
        <w:t xml:space="preserve"> </w:t>
      </w:r>
      <w:r w:rsidRPr="00731E37">
        <w:rPr>
          <w:rFonts w:ascii="Garamond" w:hAnsi="Garamond"/>
          <w:color w:val="00B0F0"/>
        </w:rPr>
        <w:t>(New)</w:t>
      </w:r>
    </w:p>
    <w:p w14:paraId="224C8BAB" w14:textId="6FD60255" w:rsidR="00731E37" w:rsidRPr="00601E4F" w:rsidRDefault="00731E37" w:rsidP="00731E3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4E608C">
        <w:rPr>
          <w:rFonts w:ascii="Garamond" w:hAnsi="Garamond"/>
        </w:rPr>
        <w:t>Notification Nav</w:t>
      </w:r>
      <w:r>
        <w:rPr>
          <w:rFonts w:ascii="Garamond" w:hAnsi="Garamond"/>
        </w:rPr>
        <w:t xml:space="preserve"> </w:t>
      </w:r>
      <w:r w:rsidRPr="00731E37">
        <w:rPr>
          <w:rFonts w:ascii="Garamond" w:hAnsi="Garamond"/>
          <w:color w:val="00B0F0"/>
        </w:rPr>
        <w:t>(New)</w:t>
      </w:r>
    </w:p>
    <w:p w14:paraId="2084F763" w14:textId="77777777" w:rsidR="00731E37" w:rsidRPr="00731E37" w:rsidRDefault="00731E37" w:rsidP="00731E37">
      <w:pPr>
        <w:rPr>
          <w:rFonts w:ascii="Garamond" w:hAnsi="Garamond"/>
          <w:b/>
          <w:bCs/>
        </w:rPr>
      </w:pPr>
    </w:p>
    <w:p w14:paraId="4830004E" w14:textId="77777777" w:rsidR="00412139" w:rsidRPr="000314EF" w:rsidRDefault="00412139" w:rsidP="00412139">
      <w:pPr>
        <w:pStyle w:val="ListParagraph"/>
        <w:ind w:left="1440"/>
        <w:rPr>
          <w:rFonts w:ascii="Garamond" w:hAnsi="Garamond"/>
          <w:b/>
          <w:bCs/>
        </w:rPr>
      </w:pPr>
    </w:p>
    <w:p w14:paraId="21A36C94" w14:textId="77777777" w:rsidR="00412139" w:rsidRPr="000314EF" w:rsidRDefault="00412139" w:rsidP="00412139">
      <w:pPr>
        <w:pStyle w:val="ListParagraph"/>
        <w:ind w:left="1440"/>
        <w:rPr>
          <w:rFonts w:ascii="Garamond" w:hAnsi="Garamond"/>
          <w:b/>
          <w:bCs/>
        </w:rPr>
      </w:pPr>
    </w:p>
    <w:p w14:paraId="589C8D51" w14:textId="77777777" w:rsidR="00BE1F34" w:rsidRPr="006263E8" w:rsidRDefault="00BE1F34" w:rsidP="00BE1F34">
      <w:pPr>
        <w:pStyle w:val="ListParagraph"/>
        <w:rPr>
          <w:rFonts w:ascii="Garamond" w:hAnsi="Garamond"/>
          <w:b/>
          <w:bCs/>
        </w:rPr>
      </w:pPr>
    </w:p>
    <w:p w14:paraId="49BEAFC6" w14:textId="77777777" w:rsidR="002F32B6" w:rsidRPr="002F32B6" w:rsidRDefault="002F32B6" w:rsidP="002F32B6">
      <w:pPr>
        <w:pStyle w:val="ListParagraph"/>
        <w:ind w:left="1440"/>
        <w:rPr>
          <w:rFonts w:ascii="Garamond" w:hAnsi="Garamond"/>
          <w:b/>
          <w:bCs/>
          <w:color w:val="000000" w:themeColor="text1"/>
        </w:rPr>
      </w:pPr>
    </w:p>
    <w:p w14:paraId="1DB3B810" w14:textId="4F116EF2" w:rsidR="0063462D" w:rsidRDefault="0063462D" w:rsidP="009018E5">
      <w:pPr>
        <w:rPr>
          <w:rFonts w:ascii="Garamond" w:hAnsi="Garamond"/>
          <w:b/>
          <w:bCs/>
        </w:rPr>
        <w:sectPr w:rsidR="0063462D" w:rsidSect="00515E76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312D54BE" w14:textId="77777777" w:rsidR="006263E8" w:rsidRPr="006263E8" w:rsidRDefault="006263E8">
      <w:pPr>
        <w:rPr>
          <w:rFonts w:ascii="Garamond" w:hAnsi="Garamond"/>
        </w:rPr>
      </w:pPr>
    </w:p>
    <w:sectPr w:rsidR="006263E8" w:rsidRPr="006263E8" w:rsidSect="00515E76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CB0D41"/>
    <w:multiLevelType w:val="hybridMultilevel"/>
    <w:tmpl w:val="32E00C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wMDM2tzAwtjAwN7RQ0lEKTi0uzszPAykwrgUAoooSICwAAAA="/>
  </w:docVars>
  <w:rsids>
    <w:rsidRoot w:val="006263E8"/>
    <w:rsid w:val="0002354B"/>
    <w:rsid w:val="000314EF"/>
    <w:rsid w:val="000C0A59"/>
    <w:rsid w:val="000F68BE"/>
    <w:rsid w:val="002F32B6"/>
    <w:rsid w:val="003772B7"/>
    <w:rsid w:val="003C6D9A"/>
    <w:rsid w:val="003F16D9"/>
    <w:rsid w:val="003F7DE2"/>
    <w:rsid w:val="00402254"/>
    <w:rsid w:val="00412139"/>
    <w:rsid w:val="00437E8D"/>
    <w:rsid w:val="004F7272"/>
    <w:rsid w:val="00515E76"/>
    <w:rsid w:val="005405C1"/>
    <w:rsid w:val="00597CC7"/>
    <w:rsid w:val="00601E4F"/>
    <w:rsid w:val="0060256C"/>
    <w:rsid w:val="00603386"/>
    <w:rsid w:val="006263E8"/>
    <w:rsid w:val="0063462D"/>
    <w:rsid w:val="00643585"/>
    <w:rsid w:val="00664C1E"/>
    <w:rsid w:val="006852F9"/>
    <w:rsid w:val="006E121F"/>
    <w:rsid w:val="006E550D"/>
    <w:rsid w:val="007316EF"/>
    <w:rsid w:val="00731E37"/>
    <w:rsid w:val="00747AD9"/>
    <w:rsid w:val="007A073C"/>
    <w:rsid w:val="007C2FFE"/>
    <w:rsid w:val="008164BD"/>
    <w:rsid w:val="00840D11"/>
    <w:rsid w:val="008D725A"/>
    <w:rsid w:val="009018E5"/>
    <w:rsid w:val="00906342"/>
    <w:rsid w:val="00906BE8"/>
    <w:rsid w:val="009714CF"/>
    <w:rsid w:val="009A08B9"/>
    <w:rsid w:val="009A4C88"/>
    <w:rsid w:val="00A859F5"/>
    <w:rsid w:val="00AB1A0D"/>
    <w:rsid w:val="00BA5E87"/>
    <w:rsid w:val="00BB1FEB"/>
    <w:rsid w:val="00BB3645"/>
    <w:rsid w:val="00BE1F34"/>
    <w:rsid w:val="00C67399"/>
    <w:rsid w:val="00CF47E0"/>
    <w:rsid w:val="00D6596F"/>
    <w:rsid w:val="00E37343"/>
    <w:rsid w:val="00EF1582"/>
    <w:rsid w:val="00F12A1C"/>
    <w:rsid w:val="00FA0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3CE525"/>
  <w15:chartTrackingRefBased/>
  <w15:docId w15:val="{3C6DDDB3-6546-45AB-A5F0-48429C298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63E8"/>
    <w:pPr>
      <w:ind w:left="720"/>
      <w:contextualSpacing/>
    </w:pPr>
  </w:style>
  <w:style w:type="paragraph" w:styleId="NoSpacing">
    <w:name w:val="No Spacing"/>
    <w:uiPriority w:val="1"/>
    <w:qFormat/>
    <w:rsid w:val="00515E76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B1A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1A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110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3372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lgutalalora@gmail.com" TargetMode="External"/><Relationship Id="rId5" Type="http://schemas.openxmlformats.org/officeDocument/2006/relationships/hyperlink" Target="https://cheetah-striking-jaybird.ngrok-free.app/logi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0</TotalTime>
  <Pages>1</Pages>
  <Words>256</Words>
  <Characters>1172</Characters>
  <Application>Microsoft Office Word</Application>
  <DocSecurity>0</DocSecurity>
  <Lines>78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Fankis Aika Aga</cp:lastModifiedBy>
  <cp:revision>21</cp:revision>
  <cp:lastPrinted>2024-08-22T08:33:00Z</cp:lastPrinted>
  <dcterms:created xsi:type="dcterms:W3CDTF">2024-06-21T08:50:00Z</dcterms:created>
  <dcterms:modified xsi:type="dcterms:W3CDTF">2024-09-13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a239ae648a4840d44208816cd919d7e5d1a24de0be2293cfe0f8345b3a9192</vt:lpwstr>
  </property>
</Properties>
</file>